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B358D2" w14:textId="30F0E597" w:rsidR="0070443F" w:rsidRDefault="007B19DA">
      <w:r>
        <w:t>Nous allons voir en quoi il est nécessaire de construire le présent pour bâtir l’avenir de Thierry Montreuil</w:t>
      </w:r>
    </w:p>
    <w:p w14:paraId="24A4AD45" w14:textId="5C97FA9E" w:rsidR="0035406F" w:rsidRDefault="0035406F"/>
    <w:p w14:paraId="4D767556" w14:textId="54803A55" w:rsidR="0035406F" w:rsidRDefault="0035406F"/>
    <w:p w14:paraId="564AC3C4" w14:textId="77777777" w:rsidR="0035406F" w:rsidRDefault="0035406F"/>
    <w:p w14:paraId="7AFAECFB" w14:textId="253BA5BE" w:rsidR="007945A2" w:rsidRDefault="00F444BD">
      <w:r>
        <w:t xml:space="preserve">The </w:t>
      </w:r>
      <w:proofErr w:type="spellStart"/>
      <w:r>
        <w:t>amazin</w:t>
      </w:r>
      <w:r w:rsidR="00B728F9">
        <w:t>g</w:t>
      </w:r>
      <w:proofErr w:type="spellEnd"/>
      <w:r>
        <w:t xml:space="preserve"> </w:t>
      </w:r>
      <w:r w:rsidR="00B728F9">
        <w:t xml:space="preserve">- </w:t>
      </w:r>
      <w:r>
        <w:t>qu’est-ce que vous voulez</w:t>
      </w:r>
    </w:p>
    <w:sectPr w:rsidR="007945A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ztjQ2NrAwNjUHspV0lIJTi4sz8/NACgxrAYTkj4ssAAAA"/>
  </w:docVars>
  <w:rsids>
    <w:rsidRoot w:val="006369C9"/>
    <w:rsid w:val="00115C1F"/>
    <w:rsid w:val="001B0105"/>
    <w:rsid w:val="0035406F"/>
    <w:rsid w:val="005B0304"/>
    <w:rsid w:val="006369C9"/>
    <w:rsid w:val="006B14C4"/>
    <w:rsid w:val="0070443F"/>
    <w:rsid w:val="007945A2"/>
    <w:rsid w:val="007B19DA"/>
    <w:rsid w:val="00A73A62"/>
    <w:rsid w:val="00B728F9"/>
    <w:rsid w:val="00BD2746"/>
    <w:rsid w:val="00F444BD"/>
    <w:rsid w:val="00F82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A27E7B"/>
  <w15:chartTrackingRefBased/>
  <w15:docId w15:val="{0995C0AD-ADAB-438C-A669-3AE8DE9456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Times New Roman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0304"/>
    <w:pPr>
      <w:spacing w:after="0" w:line="240" w:lineRule="auto"/>
      <w:jc w:val="both"/>
    </w:pPr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3</Words>
  <Characters>129</Characters>
  <Application>Microsoft Office Word</Application>
  <DocSecurity>0</DocSecurity>
  <Lines>1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1</cp:revision>
  <dcterms:created xsi:type="dcterms:W3CDTF">2020-05-22T16:42:00Z</dcterms:created>
  <dcterms:modified xsi:type="dcterms:W3CDTF">2020-05-25T13:34:00Z</dcterms:modified>
</cp:coreProperties>
</file>